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1C9FF97E" w14:textId="6E8AA5A3" w:rsidR="00867546" w:rsidRDefault="00867546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58016323" wp14:editId="45AE0D37">
            <wp:extent cx="2979420" cy="3643785"/>
            <wp:effectExtent l="0" t="0" r="0" b="0"/>
            <wp:docPr id="2090628154" name="Picture 1" descr="A screenshot of a person's profi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628154" name="Picture 1" descr="A screenshot of a person's profi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1790" cy="3646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4B268C5A" w14:textId="124368E2" w:rsidR="00E54AE1" w:rsidRDefault="00E54AE1" w:rsidP="00485DF0">
      <w:r>
        <w:rPr>
          <w:noProof/>
        </w:rPr>
        <w:drawing>
          <wp:inline distT="0" distB="0" distL="0" distR="0" wp14:anchorId="3F1B5083" wp14:editId="77B80E36">
            <wp:extent cx="6626225" cy="2007235"/>
            <wp:effectExtent l="0" t="0" r="3175" b="0"/>
            <wp:docPr id="47298354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983542" name="Picture 1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Heading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66386D1F" w14:textId="0E6E8441" w:rsidR="00E54AE1" w:rsidRPr="006275D7" w:rsidRDefault="00AC3001" w:rsidP="006275D7">
      <w:r>
        <w:rPr>
          <w:noProof/>
        </w:rPr>
        <w:drawing>
          <wp:inline distT="0" distB="0" distL="0" distR="0" wp14:anchorId="40D469CF" wp14:editId="51DB87B9">
            <wp:extent cx="6626225" cy="3249295"/>
            <wp:effectExtent l="0" t="0" r="3175" b="8255"/>
            <wp:docPr id="27744104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41042" name="Picture 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4AE1" w:rsidRPr="006275D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59EBC" w14:textId="77777777" w:rsidR="001A00CB" w:rsidRDefault="001A00CB" w:rsidP="008068A2">
      <w:pPr>
        <w:spacing w:after="0" w:line="240" w:lineRule="auto"/>
      </w:pPr>
      <w:r>
        <w:separator/>
      </w:r>
    </w:p>
  </w:endnote>
  <w:endnote w:type="continuationSeparator" w:id="0">
    <w:p w14:paraId="4F49369A" w14:textId="77777777" w:rsidR="001A00CB" w:rsidRDefault="001A00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6D2CC" w14:textId="77777777" w:rsidR="001A00CB" w:rsidRDefault="001A00CB" w:rsidP="008068A2">
      <w:pPr>
        <w:spacing w:after="0" w:line="240" w:lineRule="auto"/>
      </w:pPr>
      <w:r>
        <w:separator/>
      </w:r>
    </w:p>
  </w:footnote>
  <w:footnote w:type="continuationSeparator" w:id="0">
    <w:p w14:paraId="6E39479E" w14:textId="77777777" w:rsidR="001A00CB" w:rsidRDefault="001A00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00CB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546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001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54AE1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40.png"/><Relationship Id="rId41" Type="http://schemas.openxmlformats.org/officeDocument/2006/relationships/image" Target="media/image13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dezhda Traykova</cp:lastModifiedBy>
  <cp:revision>7</cp:revision>
  <cp:lastPrinted>2023-05-22T13:56:00Z</cp:lastPrinted>
  <dcterms:created xsi:type="dcterms:W3CDTF">2023-05-22T14:11:00Z</dcterms:created>
  <dcterms:modified xsi:type="dcterms:W3CDTF">2023-06-19T17:5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